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22E3" w:rsidRDefault="00D222E3" w:rsidP="0035493B">
      <w:pPr>
        <w:jc w:val="right"/>
      </w:pPr>
      <w:r w:rsidRPr="00C9270B">
        <w:rPr>
          <w:noProof/>
          <w:lang w:bidi="ta-IN"/>
        </w:rPr>
        <w:drawing>
          <wp:inline distT="0" distB="0" distL="0" distR="0">
            <wp:extent cx="2181225" cy="581025"/>
            <wp:effectExtent l="0" t="0" r="0" b="0"/>
            <wp:docPr id="1" name="Picture 1" descr="C:\Users\Admin\Desktop\Crescent Logo with trademarks\Medium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Crescent Logo with trademarks\Medium 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493B" w:rsidRDefault="0035493B" w:rsidP="0035493B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</w:t>
      </w:r>
      <w:r w:rsidRPr="00E64054">
        <w:rPr>
          <w:rFonts w:ascii="Arial" w:hAnsi="Arial" w:cs="Arial"/>
          <w:b/>
          <w:sz w:val="28"/>
          <w:szCs w:val="28"/>
        </w:rPr>
        <w:t>FFICE OF DEAN (Research)</w:t>
      </w:r>
    </w:p>
    <w:p w:rsidR="0035493B" w:rsidRDefault="0035493B" w:rsidP="0035493B">
      <w:pPr>
        <w:pBdr>
          <w:bottom w:val="single" w:sz="6" w:space="1" w:color="auto"/>
        </w:pBdr>
        <w:jc w:val="center"/>
        <w:rPr>
          <w:rFonts w:ascii="Arial Narrow" w:hAnsi="Arial Narrow" w:cs="Arial"/>
          <w:sz w:val="20"/>
          <w:szCs w:val="20"/>
        </w:rPr>
      </w:pPr>
      <w:r w:rsidRPr="000F602E">
        <w:rPr>
          <w:rFonts w:ascii="Arial Narrow" w:hAnsi="Arial Narrow" w:cs="Arial"/>
          <w:sz w:val="20"/>
          <w:szCs w:val="20"/>
        </w:rPr>
        <w:t>(Empowering CRESCENT through Exemplary Research)</w:t>
      </w:r>
    </w:p>
    <w:p w:rsidR="0062191A" w:rsidRPr="00CE4150" w:rsidRDefault="0062191A" w:rsidP="0035493B">
      <w:pPr>
        <w:jc w:val="right"/>
        <w:rPr>
          <w:rFonts w:ascii="Arial" w:hAnsi="Arial" w:cs="Arial"/>
          <w:b/>
          <w:sz w:val="20"/>
          <w:szCs w:val="20"/>
        </w:rPr>
      </w:pPr>
    </w:p>
    <w:p w:rsidR="001A3CDD" w:rsidRPr="004B5A47" w:rsidRDefault="001A3CDD" w:rsidP="001A3CDD">
      <w:pPr>
        <w:jc w:val="center"/>
        <w:rPr>
          <w:rFonts w:ascii="Arial" w:hAnsi="Arial" w:cs="Arial"/>
          <w:b/>
          <w:u w:val="single"/>
        </w:rPr>
      </w:pPr>
      <w:r w:rsidRPr="004B5A47">
        <w:rPr>
          <w:rFonts w:ascii="Arial" w:hAnsi="Arial" w:cs="Arial"/>
          <w:b/>
          <w:u w:val="single"/>
        </w:rPr>
        <w:t xml:space="preserve">Ph.D. Public </w:t>
      </w:r>
      <w:r w:rsidR="0035493B" w:rsidRPr="004B5A47">
        <w:rPr>
          <w:rFonts w:ascii="Arial" w:hAnsi="Arial" w:cs="Arial"/>
          <w:b/>
          <w:u w:val="single"/>
        </w:rPr>
        <w:t>VIVA-VOCE</w:t>
      </w:r>
      <w:r w:rsidRPr="004B5A47">
        <w:rPr>
          <w:rFonts w:ascii="Arial" w:hAnsi="Arial" w:cs="Arial"/>
          <w:b/>
          <w:u w:val="single"/>
        </w:rPr>
        <w:t xml:space="preserve"> Examination</w:t>
      </w:r>
      <w:r w:rsidR="0035493B" w:rsidRPr="004B5A47">
        <w:rPr>
          <w:rFonts w:ascii="Arial" w:hAnsi="Arial" w:cs="Arial"/>
          <w:b/>
          <w:u w:val="single"/>
        </w:rPr>
        <w:t xml:space="preserve"> </w:t>
      </w:r>
    </w:p>
    <w:p w:rsidR="001A3CDD" w:rsidRPr="00CE4150" w:rsidRDefault="001A3CDD" w:rsidP="001A3CDD">
      <w:pPr>
        <w:jc w:val="center"/>
        <w:rPr>
          <w:rFonts w:ascii="Arial" w:hAnsi="Arial" w:cs="Arial"/>
          <w:b/>
          <w:sz w:val="20"/>
          <w:szCs w:val="20"/>
        </w:rPr>
      </w:pPr>
    </w:p>
    <w:p w:rsidR="001A3CDD" w:rsidRPr="00CE4150" w:rsidRDefault="001A3CDD" w:rsidP="001A3CDD">
      <w:pPr>
        <w:rPr>
          <w:rFonts w:ascii="Arial" w:hAnsi="Arial" w:cs="Arial"/>
          <w:sz w:val="20"/>
          <w:szCs w:val="20"/>
        </w:rPr>
      </w:pPr>
    </w:p>
    <w:p w:rsidR="001A3CDD" w:rsidRPr="0035493B" w:rsidRDefault="00D560E2" w:rsidP="001A3CDD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 xml:space="preserve">Name of the </w:t>
      </w:r>
      <w:r w:rsidR="001A3CDD" w:rsidRPr="0035493B">
        <w:rPr>
          <w:rFonts w:ascii="Arial" w:hAnsi="Arial" w:cs="Arial"/>
          <w:b/>
          <w:sz w:val="22"/>
          <w:szCs w:val="22"/>
        </w:rPr>
        <w:t>Scholar</w:t>
      </w:r>
      <w:r w:rsidR="001A3CDD" w:rsidRPr="0035493B">
        <w:rPr>
          <w:rFonts w:ascii="Arial" w:hAnsi="Arial" w:cs="Arial"/>
          <w:b/>
          <w:sz w:val="22"/>
          <w:szCs w:val="22"/>
        </w:rPr>
        <w:tab/>
      </w:r>
      <w:r w:rsidR="008A582D" w:rsidRPr="0035493B">
        <w:rPr>
          <w:rFonts w:ascii="Arial" w:hAnsi="Arial" w:cs="Arial"/>
          <w:b/>
          <w:sz w:val="22"/>
          <w:szCs w:val="22"/>
        </w:rPr>
        <w:tab/>
      </w:r>
      <w:r w:rsidR="008A582D" w:rsidRPr="0035493B">
        <w:rPr>
          <w:rFonts w:ascii="Arial" w:hAnsi="Arial" w:cs="Arial"/>
          <w:b/>
          <w:sz w:val="22"/>
          <w:szCs w:val="22"/>
        </w:rPr>
        <w:tab/>
      </w:r>
      <w:r w:rsidR="001A3CDD" w:rsidRPr="0035493B">
        <w:rPr>
          <w:rFonts w:ascii="Arial" w:hAnsi="Arial" w:cs="Arial"/>
          <w:b/>
          <w:sz w:val="22"/>
          <w:szCs w:val="22"/>
        </w:rPr>
        <w:tab/>
        <w:t>:</w:t>
      </w:r>
    </w:p>
    <w:p w:rsidR="006F1B38" w:rsidRPr="0035493B" w:rsidRDefault="006F1B38" w:rsidP="001A3CDD">
      <w:pPr>
        <w:rPr>
          <w:rFonts w:ascii="Arial" w:hAnsi="Arial" w:cs="Arial"/>
          <w:sz w:val="22"/>
          <w:szCs w:val="22"/>
        </w:rPr>
      </w:pPr>
    </w:p>
    <w:p w:rsidR="00FD0714" w:rsidRPr="0035493B" w:rsidRDefault="00E06975" w:rsidP="00FD0714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 xml:space="preserve">Roll Cum </w:t>
      </w:r>
      <w:r w:rsidR="00FD0714" w:rsidRPr="0035493B">
        <w:rPr>
          <w:rFonts w:ascii="Arial" w:hAnsi="Arial" w:cs="Arial"/>
          <w:b/>
          <w:sz w:val="22"/>
          <w:szCs w:val="22"/>
        </w:rPr>
        <w:t>Registration Number</w:t>
      </w:r>
      <w:r w:rsidR="00CE4150" w:rsidRPr="0035493B">
        <w:rPr>
          <w:rFonts w:ascii="Arial" w:hAnsi="Arial" w:cs="Arial"/>
          <w:b/>
          <w:sz w:val="22"/>
          <w:szCs w:val="22"/>
        </w:rPr>
        <w:t xml:space="preserve"> (RRN)</w:t>
      </w:r>
      <w:r w:rsidR="00CE4150" w:rsidRPr="0035493B">
        <w:rPr>
          <w:rFonts w:ascii="Arial" w:hAnsi="Arial" w:cs="Arial"/>
          <w:b/>
          <w:sz w:val="22"/>
          <w:szCs w:val="22"/>
        </w:rPr>
        <w:tab/>
      </w:r>
      <w:r w:rsidR="00FD0714" w:rsidRPr="0035493B">
        <w:rPr>
          <w:rFonts w:ascii="Arial" w:hAnsi="Arial" w:cs="Arial"/>
          <w:b/>
          <w:sz w:val="22"/>
          <w:szCs w:val="22"/>
        </w:rPr>
        <w:t xml:space="preserve">: </w:t>
      </w:r>
    </w:p>
    <w:p w:rsidR="00FD0714" w:rsidRPr="0035493B" w:rsidRDefault="004B5A47" w:rsidP="001A3CD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</w:p>
    <w:p w:rsidR="00E06975" w:rsidRPr="0035493B" w:rsidRDefault="00E06975" w:rsidP="00E06975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>Name of the Department</w:t>
      </w:r>
      <w:r w:rsidR="004B5A47">
        <w:rPr>
          <w:rFonts w:ascii="Arial" w:hAnsi="Arial" w:cs="Arial"/>
          <w:b/>
          <w:sz w:val="22"/>
          <w:szCs w:val="22"/>
        </w:rPr>
        <w:t xml:space="preserve"> / School</w:t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  <w:t>:</w:t>
      </w:r>
    </w:p>
    <w:p w:rsidR="00E06975" w:rsidRPr="0035493B" w:rsidRDefault="00E06975" w:rsidP="001A3CDD">
      <w:pPr>
        <w:rPr>
          <w:rFonts w:ascii="Arial" w:hAnsi="Arial" w:cs="Arial"/>
          <w:sz w:val="22"/>
          <w:szCs w:val="22"/>
        </w:rPr>
      </w:pPr>
    </w:p>
    <w:p w:rsidR="001A3CDD" w:rsidRPr="0035493B" w:rsidRDefault="0035493B" w:rsidP="001A3CD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Programme &amp; </w:t>
      </w:r>
      <w:r w:rsidR="008C131D" w:rsidRPr="0035493B">
        <w:rPr>
          <w:rFonts w:ascii="Arial" w:hAnsi="Arial" w:cs="Arial"/>
          <w:b/>
          <w:sz w:val="22"/>
          <w:szCs w:val="22"/>
        </w:rPr>
        <w:t>Category of registration</w:t>
      </w:r>
      <w:r w:rsidR="006F1B38" w:rsidRPr="0035493B">
        <w:rPr>
          <w:rFonts w:ascii="Arial" w:hAnsi="Arial" w:cs="Arial"/>
          <w:b/>
          <w:sz w:val="22"/>
          <w:szCs w:val="22"/>
        </w:rPr>
        <w:tab/>
        <w:t>: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493B">
        <w:rPr>
          <w:rFonts w:ascii="Arial" w:hAnsi="Arial" w:cs="Arial"/>
          <w:sz w:val="22"/>
          <w:szCs w:val="22"/>
        </w:rPr>
        <w:t>Ph.D. -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="001A3CDD" w:rsidRPr="0035493B">
        <w:rPr>
          <w:rFonts w:ascii="Arial" w:hAnsi="Arial" w:cs="Arial"/>
          <w:sz w:val="22"/>
          <w:szCs w:val="22"/>
        </w:rPr>
        <w:t>Full-time</w:t>
      </w:r>
      <w:r w:rsidR="006F1B38" w:rsidRPr="0035493B">
        <w:rPr>
          <w:rFonts w:ascii="Arial" w:hAnsi="Arial" w:cs="Arial"/>
          <w:sz w:val="22"/>
          <w:szCs w:val="22"/>
        </w:rPr>
        <w:t xml:space="preserve"> </w:t>
      </w:r>
      <w:r w:rsidR="001A3CDD" w:rsidRPr="0035493B">
        <w:rPr>
          <w:rFonts w:ascii="Arial" w:hAnsi="Arial" w:cs="Arial"/>
          <w:sz w:val="22"/>
          <w:szCs w:val="22"/>
        </w:rPr>
        <w:t>/</w:t>
      </w:r>
      <w:r w:rsidR="006F1B38" w:rsidRPr="0035493B">
        <w:rPr>
          <w:rFonts w:ascii="Arial" w:hAnsi="Arial" w:cs="Arial"/>
          <w:sz w:val="22"/>
          <w:szCs w:val="22"/>
        </w:rPr>
        <w:t xml:space="preserve"> </w:t>
      </w:r>
      <w:r w:rsidR="001A3CDD" w:rsidRPr="0035493B">
        <w:rPr>
          <w:rFonts w:ascii="Arial" w:hAnsi="Arial" w:cs="Arial"/>
          <w:sz w:val="22"/>
          <w:szCs w:val="22"/>
        </w:rPr>
        <w:t>Part-time</w:t>
      </w:r>
    </w:p>
    <w:p w:rsidR="001A3CDD" w:rsidRPr="0035493B" w:rsidRDefault="001A3CDD" w:rsidP="001A3CDD">
      <w:pPr>
        <w:rPr>
          <w:rFonts w:ascii="Arial" w:hAnsi="Arial" w:cs="Arial"/>
          <w:sz w:val="22"/>
          <w:szCs w:val="22"/>
        </w:rPr>
      </w:pPr>
    </w:p>
    <w:p w:rsidR="001A3CDD" w:rsidRPr="0035493B" w:rsidRDefault="001A3CDD" w:rsidP="001A3CDD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 xml:space="preserve">Title of </w:t>
      </w:r>
      <w:r w:rsidR="00562021" w:rsidRPr="0035493B">
        <w:rPr>
          <w:rFonts w:ascii="Arial" w:hAnsi="Arial" w:cs="Arial"/>
          <w:b/>
          <w:sz w:val="22"/>
          <w:szCs w:val="22"/>
        </w:rPr>
        <w:t xml:space="preserve">the </w:t>
      </w:r>
      <w:r w:rsidRPr="0035493B">
        <w:rPr>
          <w:rFonts w:ascii="Arial" w:hAnsi="Arial" w:cs="Arial"/>
          <w:b/>
          <w:sz w:val="22"/>
          <w:szCs w:val="22"/>
        </w:rPr>
        <w:t>Thesis</w:t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  <w:t xml:space="preserve">: </w:t>
      </w:r>
    </w:p>
    <w:p w:rsidR="00992680" w:rsidRPr="0035493B" w:rsidRDefault="00992680" w:rsidP="001A3CDD">
      <w:pPr>
        <w:rPr>
          <w:rFonts w:ascii="Arial" w:hAnsi="Arial" w:cs="Arial"/>
          <w:sz w:val="22"/>
          <w:szCs w:val="22"/>
        </w:rPr>
      </w:pPr>
    </w:p>
    <w:p w:rsidR="001A3CDD" w:rsidRPr="0035493B" w:rsidRDefault="001A3CDD" w:rsidP="001A3CDD">
      <w:pPr>
        <w:rPr>
          <w:rFonts w:ascii="Arial" w:hAnsi="Arial" w:cs="Arial"/>
          <w:sz w:val="22"/>
          <w:szCs w:val="22"/>
        </w:rPr>
      </w:pPr>
    </w:p>
    <w:p w:rsidR="001A3CDD" w:rsidRPr="0035493B" w:rsidRDefault="001A3CDD" w:rsidP="001A3CDD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 xml:space="preserve">Date and </w:t>
      </w:r>
      <w:r w:rsidR="0085674C" w:rsidRPr="0035493B">
        <w:rPr>
          <w:rFonts w:ascii="Arial" w:hAnsi="Arial" w:cs="Arial"/>
          <w:b/>
          <w:sz w:val="22"/>
          <w:szCs w:val="22"/>
        </w:rPr>
        <w:t>T</w:t>
      </w:r>
      <w:r w:rsidRPr="0035493B">
        <w:rPr>
          <w:rFonts w:ascii="Arial" w:hAnsi="Arial" w:cs="Arial"/>
          <w:b/>
          <w:sz w:val="22"/>
          <w:szCs w:val="22"/>
        </w:rPr>
        <w:t xml:space="preserve">ime of </w:t>
      </w:r>
      <w:r w:rsidR="005E290B">
        <w:rPr>
          <w:rFonts w:ascii="Arial" w:hAnsi="Arial" w:cs="Arial"/>
          <w:b/>
          <w:sz w:val="22"/>
          <w:szCs w:val="22"/>
        </w:rPr>
        <w:t>Viva-Voce</w:t>
      </w:r>
      <w:r w:rsid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  <w:t>:</w:t>
      </w:r>
      <w:r w:rsidRPr="0035493B">
        <w:rPr>
          <w:rFonts w:ascii="Arial" w:hAnsi="Arial" w:cs="Arial"/>
          <w:b/>
          <w:sz w:val="22"/>
          <w:szCs w:val="22"/>
        </w:rPr>
        <w:tab/>
      </w:r>
    </w:p>
    <w:p w:rsidR="001A3CDD" w:rsidRPr="0035493B" w:rsidRDefault="001A3CDD" w:rsidP="001A3CDD">
      <w:pPr>
        <w:rPr>
          <w:rFonts w:ascii="Arial" w:hAnsi="Arial" w:cs="Arial"/>
          <w:sz w:val="22"/>
          <w:szCs w:val="22"/>
        </w:rPr>
      </w:pPr>
    </w:p>
    <w:p w:rsidR="001A3CDD" w:rsidRPr="0035493B" w:rsidRDefault="001A3CDD" w:rsidP="001A3CDD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>Venue</w:t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  <w:t>:</w:t>
      </w:r>
    </w:p>
    <w:p w:rsidR="001A3CDD" w:rsidRPr="0035493B" w:rsidRDefault="001A3CDD" w:rsidP="001A3CDD">
      <w:pPr>
        <w:rPr>
          <w:rFonts w:ascii="Arial" w:hAnsi="Arial" w:cs="Arial"/>
          <w:sz w:val="22"/>
          <w:szCs w:val="22"/>
        </w:rPr>
      </w:pPr>
    </w:p>
    <w:p w:rsidR="005E290B" w:rsidRPr="0035493B" w:rsidRDefault="005E290B" w:rsidP="005E290B">
      <w:pPr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  <w:r w:rsidRPr="0035493B">
        <w:rPr>
          <w:rFonts w:ascii="Arial" w:hAnsi="Arial" w:cs="Arial"/>
          <w:b/>
          <w:sz w:val="22"/>
          <w:szCs w:val="22"/>
        </w:rPr>
        <w:t xml:space="preserve">Name and address of </w:t>
      </w:r>
      <w:r>
        <w:rPr>
          <w:rFonts w:ascii="Arial" w:hAnsi="Arial" w:cs="Arial"/>
          <w:b/>
          <w:sz w:val="22"/>
          <w:szCs w:val="22"/>
        </w:rPr>
        <w:t xml:space="preserve">the Supervisor </w:t>
      </w:r>
      <w:r w:rsidRPr="0035493B">
        <w:rPr>
          <w:rFonts w:ascii="Arial" w:hAnsi="Arial" w:cs="Arial"/>
          <w:b/>
          <w:sz w:val="22"/>
          <w:szCs w:val="22"/>
        </w:rPr>
        <w:tab/>
        <w:t>:</w:t>
      </w:r>
    </w:p>
    <w:p w:rsidR="005E290B" w:rsidRDefault="005E290B" w:rsidP="001A3CDD">
      <w:pPr>
        <w:rPr>
          <w:rFonts w:ascii="Arial" w:hAnsi="Arial" w:cs="Arial"/>
          <w:b/>
          <w:sz w:val="22"/>
          <w:szCs w:val="22"/>
        </w:rPr>
      </w:pPr>
    </w:p>
    <w:p w:rsidR="005E290B" w:rsidRDefault="005E290B" w:rsidP="001A3CDD">
      <w:pPr>
        <w:rPr>
          <w:rFonts w:ascii="Arial" w:hAnsi="Arial" w:cs="Arial"/>
          <w:b/>
          <w:sz w:val="22"/>
          <w:szCs w:val="22"/>
        </w:rPr>
      </w:pPr>
    </w:p>
    <w:p w:rsidR="005E290B" w:rsidRDefault="005E290B" w:rsidP="001A3CDD">
      <w:pPr>
        <w:rPr>
          <w:rFonts w:ascii="Arial" w:hAnsi="Arial" w:cs="Arial"/>
          <w:b/>
          <w:sz w:val="22"/>
          <w:szCs w:val="22"/>
        </w:rPr>
      </w:pPr>
    </w:p>
    <w:p w:rsidR="001A3CDD" w:rsidRPr="0035493B" w:rsidRDefault="001A3CDD" w:rsidP="001A3CDD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 xml:space="preserve">Name and address of </w:t>
      </w:r>
      <w:r w:rsidR="00D222E3">
        <w:rPr>
          <w:rFonts w:ascii="Arial" w:hAnsi="Arial" w:cs="Arial"/>
          <w:b/>
          <w:sz w:val="22"/>
          <w:szCs w:val="22"/>
        </w:rPr>
        <w:t>Indian Examiner</w:t>
      </w:r>
      <w:r w:rsidRPr="0035493B">
        <w:rPr>
          <w:rFonts w:ascii="Arial" w:hAnsi="Arial" w:cs="Arial"/>
          <w:b/>
          <w:sz w:val="22"/>
          <w:szCs w:val="22"/>
        </w:rPr>
        <w:tab/>
        <w:t>:</w:t>
      </w:r>
    </w:p>
    <w:p w:rsidR="00BB1E2F" w:rsidRDefault="00BB1E2F" w:rsidP="001A3CDD">
      <w:pPr>
        <w:rPr>
          <w:rFonts w:ascii="Arial" w:hAnsi="Arial" w:cs="Arial"/>
          <w:sz w:val="22"/>
          <w:szCs w:val="22"/>
        </w:rPr>
      </w:pPr>
    </w:p>
    <w:p w:rsidR="00D222E3" w:rsidRDefault="00D222E3" w:rsidP="001A3CDD">
      <w:pPr>
        <w:rPr>
          <w:rFonts w:ascii="Arial" w:hAnsi="Arial" w:cs="Arial"/>
          <w:sz w:val="22"/>
          <w:szCs w:val="22"/>
        </w:rPr>
      </w:pPr>
    </w:p>
    <w:p w:rsidR="00D222E3" w:rsidRDefault="00D222E3" w:rsidP="001A3CDD">
      <w:pPr>
        <w:rPr>
          <w:rFonts w:ascii="Arial" w:hAnsi="Arial" w:cs="Arial"/>
          <w:sz w:val="22"/>
          <w:szCs w:val="22"/>
        </w:rPr>
      </w:pPr>
    </w:p>
    <w:p w:rsidR="00D222E3" w:rsidRPr="0035493B" w:rsidRDefault="00D222E3" w:rsidP="001A3CDD">
      <w:pPr>
        <w:rPr>
          <w:rFonts w:ascii="Arial" w:hAnsi="Arial" w:cs="Arial"/>
          <w:sz w:val="22"/>
          <w:szCs w:val="22"/>
        </w:rPr>
      </w:pPr>
    </w:p>
    <w:p w:rsidR="00D222E3" w:rsidRDefault="00D222E3" w:rsidP="00D222E3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 xml:space="preserve">Name and address of </w:t>
      </w:r>
      <w:r>
        <w:rPr>
          <w:rFonts w:ascii="Arial" w:hAnsi="Arial" w:cs="Arial"/>
          <w:b/>
          <w:sz w:val="22"/>
          <w:szCs w:val="22"/>
        </w:rPr>
        <w:t>Subject Expert</w:t>
      </w:r>
      <w:r w:rsidRPr="0035493B">
        <w:rPr>
          <w:rFonts w:ascii="Arial" w:hAnsi="Arial" w:cs="Arial"/>
          <w:b/>
          <w:sz w:val="22"/>
          <w:szCs w:val="22"/>
        </w:rPr>
        <w:tab/>
        <w:t>:</w:t>
      </w:r>
    </w:p>
    <w:p w:rsidR="00D222E3" w:rsidRPr="0035493B" w:rsidRDefault="00D222E3" w:rsidP="00D222E3">
      <w:pPr>
        <w:rPr>
          <w:rFonts w:ascii="Arial" w:hAnsi="Arial" w:cs="Arial"/>
          <w:b/>
          <w:sz w:val="22"/>
          <w:szCs w:val="22"/>
        </w:rPr>
      </w:pPr>
    </w:p>
    <w:p w:rsidR="00BB1E2F" w:rsidRPr="0035493B" w:rsidRDefault="00BB1E2F" w:rsidP="001A3CDD">
      <w:pPr>
        <w:rPr>
          <w:rFonts w:ascii="Arial" w:hAnsi="Arial" w:cs="Arial"/>
          <w:sz w:val="22"/>
          <w:szCs w:val="22"/>
        </w:rPr>
      </w:pPr>
    </w:p>
    <w:p w:rsidR="00BB1E2F" w:rsidRDefault="00BB1E2F" w:rsidP="001A3CDD">
      <w:pPr>
        <w:rPr>
          <w:rFonts w:ascii="Arial" w:hAnsi="Arial" w:cs="Arial"/>
          <w:sz w:val="22"/>
          <w:szCs w:val="22"/>
        </w:rPr>
      </w:pPr>
    </w:p>
    <w:p w:rsidR="00650E6C" w:rsidRPr="0035493B" w:rsidRDefault="00650E6C" w:rsidP="001A3CDD">
      <w:pPr>
        <w:rPr>
          <w:rFonts w:ascii="Arial" w:hAnsi="Arial" w:cs="Arial"/>
          <w:sz w:val="22"/>
          <w:szCs w:val="22"/>
        </w:rPr>
      </w:pPr>
    </w:p>
    <w:p w:rsidR="00CE4150" w:rsidRPr="0035493B" w:rsidRDefault="00CE4150" w:rsidP="002F549B">
      <w:pPr>
        <w:jc w:val="center"/>
        <w:rPr>
          <w:rFonts w:ascii="Arial" w:hAnsi="Arial" w:cs="Arial"/>
          <w:b/>
          <w:sz w:val="22"/>
          <w:szCs w:val="22"/>
        </w:rPr>
      </w:pPr>
    </w:p>
    <w:p w:rsidR="001A3CDD" w:rsidRDefault="001A3CDD" w:rsidP="002F549B">
      <w:pPr>
        <w:jc w:val="center"/>
        <w:rPr>
          <w:rFonts w:ascii="Arial" w:hAnsi="Arial" w:cs="Arial"/>
          <w:b/>
        </w:rPr>
      </w:pPr>
      <w:r w:rsidRPr="0035493B">
        <w:rPr>
          <w:rFonts w:ascii="Arial" w:hAnsi="Arial" w:cs="Arial"/>
          <w:b/>
        </w:rPr>
        <w:t>All are cordially invited</w:t>
      </w:r>
    </w:p>
    <w:p w:rsidR="001A3CDD" w:rsidRDefault="001A3CDD" w:rsidP="001A3CDD">
      <w:p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ab/>
      </w:r>
      <w:r w:rsidRPr="00CE4150">
        <w:rPr>
          <w:rFonts w:ascii="Arial" w:hAnsi="Arial" w:cs="Arial"/>
          <w:sz w:val="20"/>
          <w:szCs w:val="20"/>
        </w:rPr>
        <w:tab/>
      </w:r>
      <w:r w:rsidRPr="00CE4150">
        <w:rPr>
          <w:rFonts w:ascii="Arial" w:hAnsi="Arial" w:cs="Arial"/>
          <w:sz w:val="20"/>
          <w:szCs w:val="20"/>
        </w:rPr>
        <w:tab/>
      </w:r>
      <w:r w:rsidRPr="00CE4150">
        <w:rPr>
          <w:rFonts w:ascii="Arial" w:hAnsi="Arial" w:cs="Arial"/>
          <w:sz w:val="20"/>
          <w:szCs w:val="20"/>
        </w:rPr>
        <w:tab/>
      </w:r>
    </w:p>
    <w:p w:rsidR="00D222E3" w:rsidRDefault="00D222E3" w:rsidP="001A3CDD">
      <w:pPr>
        <w:rPr>
          <w:rFonts w:ascii="Arial" w:hAnsi="Arial" w:cs="Arial"/>
          <w:sz w:val="20"/>
          <w:szCs w:val="20"/>
        </w:rPr>
      </w:pPr>
    </w:p>
    <w:p w:rsidR="00D222E3" w:rsidRPr="00CE4150" w:rsidRDefault="00D222E3" w:rsidP="001A3CDD">
      <w:pPr>
        <w:rPr>
          <w:rFonts w:ascii="Arial" w:hAnsi="Arial" w:cs="Arial"/>
          <w:sz w:val="20"/>
          <w:szCs w:val="20"/>
        </w:rPr>
      </w:pPr>
    </w:p>
    <w:p w:rsidR="001A3CDD" w:rsidRPr="00D222E3" w:rsidRDefault="003D38FF" w:rsidP="00D222E3">
      <w:pPr>
        <w:tabs>
          <w:tab w:val="left" w:pos="6420"/>
        </w:tabs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 xml:space="preserve"> </w:t>
      </w:r>
      <w:r w:rsidR="00D222E3">
        <w:rPr>
          <w:rFonts w:ascii="Arial" w:hAnsi="Arial" w:cs="Arial"/>
          <w:sz w:val="20"/>
          <w:szCs w:val="20"/>
        </w:rPr>
        <w:t xml:space="preserve">                                                           </w:t>
      </w:r>
      <w:r w:rsidR="005E290B">
        <w:rPr>
          <w:rFonts w:ascii="Arial" w:hAnsi="Arial" w:cs="Arial"/>
          <w:sz w:val="20"/>
          <w:szCs w:val="20"/>
        </w:rPr>
        <w:t xml:space="preserve">                                                 </w:t>
      </w:r>
      <w:r w:rsidR="00D222E3">
        <w:rPr>
          <w:rFonts w:ascii="Arial" w:hAnsi="Arial" w:cs="Arial"/>
          <w:sz w:val="20"/>
          <w:szCs w:val="20"/>
        </w:rPr>
        <w:t xml:space="preserve"> </w:t>
      </w:r>
      <w:r w:rsidR="0035493B">
        <w:rPr>
          <w:rFonts w:ascii="Arial" w:hAnsi="Arial" w:cs="Arial"/>
          <w:b/>
          <w:sz w:val="20"/>
          <w:szCs w:val="20"/>
        </w:rPr>
        <w:t>Signature of the HO</w:t>
      </w:r>
      <w:r w:rsidR="00252210" w:rsidRPr="00CE4150">
        <w:rPr>
          <w:rFonts w:ascii="Arial" w:hAnsi="Arial" w:cs="Arial"/>
          <w:b/>
          <w:sz w:val="20"/>
          <w:szCs w:val="20"/>
        </w:rPr>
        <w:t>D</w:t>
      </w:r>
      <w:r w:rsidR="008318F6" w:rsidRPr="00CE4150">
        <w:rPr>
          <w:rFonts w:ascii="Arial" w:hAnsi="Arial" w:cs="Arial"/>
          <w:b/>
          <w:sz w:val="20"/>
          <w:szCs w:val="20"/>
        </w:rPr>
        <w:t xml:space="preserve"> </w:t>
      </w:r>
      <w:r w:rsidR="0035493B">
        <w:rPr>
          <w:rFonts w:ascii="Arial" w:hAnsi="Arial" w:cs="Arial"/>
          <w:b/>
          <w:sz w:val="20"/>
          <w:szCs w:val="20"/>
        </w:rPr>
        <w:t xml:space="preserve">/ Dean </w:t>
      </w:r>
      <w:r w:rsidR="008318F6" w:rsidRPr="00CE4150">
        <w:rPr>
          <w:rFonts w:ascii="Arial" w:hAnsi="Arial" w:cs="Arial"/>
          <w:b/>
          <w:sz w:val="20"/>
          <w:szCs w:val="20"/>
        </w:rPr>
        <w:t>of the S</w:t>
      </w:r>
      <w:r w:rsidR="00576D8C">
        <w:rPr>
          <w:rFonts w:ascii="Arial" w:hAnsi="Arial" w:cs="Arial"/>
          <w:b/>
          <w:sz w:val="20"/>
          <w:szCs w:val="20"/>
        </w:rPr>
        <w:t>cho</w:t>
      </w:r>
      <w:r w:rsidR="00D2365B">
        <w:rPr>
          <w:rFonts w:ascii="Arial" w:hAnsi="Arial" w:cs="Arial"/>
          <w:b/>
          <w:sz w:val="20"/>
          <w:szCs w:val="20"/>
        </w:rPr>
        <w:t>ol</w:t>
      </w:r>
    </w:p>
    <w:p w:rsidR="003D38FF" w:rsidRDefault="005E290B" w:rsidP="001A3CDD">
      <w:pPr>
        <w:tabs>
          <w:tab w:val="left" w:pos="6420"/>
        </w:tabs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 xml:space="preserve">      </w:t>
      </w:r>
      <w:r w:rsidR="008318F6" w:rsidRPr="00CE4150">
        <w:rPr>
          <w:rFonts w:ascii="Arial" w:hAnsi="Arial" w:cs="Arial"/>
          <w:sz w:val="20"/>
          <w:szCs w:val="20"/>
        </w:rPr>
        <w:tab/>
      </w:r>
      <w:r w:rsidR="008318F6" w:rsidRPr="00CE4150">
        <w:rPr>
          <w:rFonts w:ascii="Arial" w:hAnsi="Arial" w:cs="Arial"/>
          <w:sz w:val="20"/>
          <w:szCs w:val="20"/>
        </w:rPr>
        <w:tab/>
      </w:r>
      <w:r w:rsidR="008318F6" w:rsidRPr="00CE4150">
        <w:rPr>
          <w:rFonts w:ascii="Arial" w:hAnsi="Arial" w:cs="Arial"/>
          <w:sz w:val="20"/>
          <w:szCs w:val="20"/>
        </w:rPr>
        <w:tab/>
        <w:t xml:space="preserve">      (</w:t>
      </w:r>
      <w:r w:rsidR="003D38FF" w:rsidRPr="00CE4150">
        <w:rPr>
          <w:rFonts w:ascii="Arial" w:hAnsi="Arial" w:cs="Arial"/>
          <w:sz w:val="20"/>
          <w:szCs w:val="20"/>
        </w:rPr>
        <w:t>Name and seal)</w:t>
      </w:r>
    </w:p>
    <w:p w:rsidR="005E290B" w:rsidRDefault="005E290B" w:rsidP="001A3CDD">
      <w:pPr>
        <w:tabs>
          <w:tab w:val="left" w:pos="6420"/>
        </w:tabs>
        <w:rPr>
          <w:rFonts w:ascii="Arial" w:hAnsi="Arial" w:cs="Arial"/>
          <w:sz w:val="20"/>
          <w:szCs w:val="20"/>
        </w:rPr>
      </w:pPr>
    </w:p>
    <w:p w:rsidR="005E290B" w:rsidRPr="00CE4150" w:rsidRDefault="005E290B" w:rsidP="001A3CDD">
      <w:pPr>
        <w:tabs>
          <w:tab w:val="left" w:pos="6420"/>
        </w:tabs>
        <w:rPr>
          <w:rFonts w:ascii="Arial" w:hAnsi="Arial" w:cs="Arial"/>
          <w:b/>
          <w:sz w:val="20"/>
          <w:szCs w:val="20"/>
        </w:rPr>
      </w:pPr>
    </w:p>
    <w:p w:rsidR="001A3CDD" w:rsidRPr="00CE4150" w:rsidRDefault="001A3CDD" w:rsidP="001A3CDD">
      <w:pPr>
        <w:tabs>
          <w:tab w:val="left" w:pos="6420"/>
        </w:tabs>
        <w:rPr>
          <w:rFonts w:ascii="Arial" w:hAnsi="Arial" w:cs="Arial"/>
          <w:sz w:val="20"/>
          <w:szCs w:val="20"/>
        </w:rPr>
      </w:pPr>
    </w:p>
    <w:p w:rsidR="001A3CDD" w:rsidRPr="00CE4150" w:rsidRDefault="00CE4150" w:rsidP="001A3CDD">
      <w:pPr>
        <w:tabs>
          <w:tab w:val="left" w:pos="6420"/>
        </w:tabs>
        <w:rPr>
          <w:rFonts w:ascii="Arial" w:hAnsi="Arial" w:cs="Arial"/>
          <w:b/>
          <w:sz w:val="20"/>
          <w:szCs w:val="20"/>
        </w:rPr>
      </w:pPr>
      <w:r w:rsidRPr="00CE4150">
        <w:rPr>
          <w:rFonts w:ascii="Arial" w:hAnsi="Arial" w:cs="Arial"/>
          <w:b/>
          <w:sz w:val="20"/>
          <w:szCs w:val="20"/>
        </w:rPr>
        <w:t>T</w:t>
      </w:r>
      <w:r w:rsidR="001A3CDD" w:rsidRPr="00CE4150">
        <w:rPr>
          <w:rFonts w:ascii="Arial" w:hAnsi="Arial" w:cs="Arial"/>
          <w:b/>
          <w:sz w:val="20"/>
          <w:szCs w:val="20"/>
        </w:rPr>
        <w:t>o:</w:t>
      </w:r>
    </w:p>
    <w:p w:rsidR="00CE4150" w:rsidRPr="00CE4150" w:rsidRDefault="00CE4150" w:rsidP="00CE4150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Registrar</w:t>
      </w:r>
    </w:p>
    <w:p w:rsidR="002E79CE" w:rsidRPr="00CE4150" w:rsidRDefault="0035493B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an (</w:t>
      </w:r>
      <w:r w:rsidR="002E79CE" w:rsidRPr="00CE4150">
        <w:rPr>
          <w:rFonts w:ascii="Arial" w:hAnsi="Arial" w:cs="Arial"/>
          <w:sz w:val="20"/>
          <w:szCs w:val="20"/>
        </w:rPr>
        <w:t>Research)</w:t>
      </w:r>
    </w:p>
    <w:p w:rsidR="002E79CE" w:rsidRPr="00CE4150" w:rsidRDefault="002E79CE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Controller of Examinations</w:t>
      </w:r>
    </w:p>
    <w:p w:rsidR="002E79CE" w:rsidRPr="00CE4150" w:rsidRDefault="002E79CE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All Dean(s)</w:t>
      </w:r>
    </w:p>
    <w:p w:rsidR="002E79CE" w:rsidRPr="00CE4150" w:rsidRDefault="002E79CE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All Director(s)</w:t>
      </w:r>
    </w:p>
    <w:p w:rsidR="00E06975" w:rsidRPr="00CE4150" w:rsidRDefault="00E06975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All HOD(s)</w:t>
      </w:r>
      <w:r w:rsidR="002E79CE" w:rsidRPr="00CE4150">
        <w:rPr>
          <w:rFonts w:ascii="Arial" w:hAnsi="Arial" w:cs="Arial"/>
          <w:sz w:val="20"/>
          <w:szCs w:val="20"/>
        </w:rPr>
        <w:t>, with a request to circulate among the Faculty</w:t>
      </w:r>
      <w:r w:rsidR="0035493B">
        <w:rPr>
          <w:rFonts w:ascii="Arial" w:hAnsi="Arial" w:cs="Arial"/>
          <w:sz w:val="20"/>
          <w:szCs w:val="20"/>
        </w:rPr>
        <w:t xml:space="preserve"> and Research Scholars</w:t>
      </w:r>
    </w:p>
    <w:p w:rsidR="002E79CE" w:rsidRDefault="002E79CE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Heads of Other Institution – with a request to display in the Notice Boards</w:t>
      </w:r>
    </w:p>
    <w:p w:rsidR="00FD2E2E" w:rsidRPr="00CE4150" w:rsidRDefault="00FD2E2E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S to Vice Chancellor</w:t>
      </w:r>
    </w:p>
    <w:p w:rsidR="00CE4150" w:rsidRDefault="00CE4150" w:rsidP="00CE4150">
      <w:pPr>
        <w:rPr>
          <w:rFonts w:ascii="Arial" w:hAnsi="Arial" w:cs="Arial"/>
          <w:b/>
          <w:sz w:val="20"/>
          <w:szCs w:val="20"/>
        </w:rPr>
      </w:pPr>
    </w:p>
    <w:sectPr w:rsidR="00CE4150" w:rsidSect="00601BE7">
      <w:footerReference w:type="even" r:id="rId9"/>
      <w:footerReference w:type="default" r:id="rId10"/>
      <w:pgSz w:w="11909" w:h="16834" w:code="9"/>
      <w:pgMar w:top="360" w:right="680" w:bottom="180" w:left="936" w:header="720" w:footer="720" w:gutter="0"/>
      <w:cols w:space="720"/>
      <w:docGrid w:linePitch="254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7265" w:rsidRDefault="00C07265">
      <w:r>
        <w:separator/>
      </w:r>
    </w:p>
  </w:endnote>
  <w:endnote w:type="continuationSeparator" w:id="0">
    <w:p w:rsidR="00C07265" w:rsidRDefault="00C072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D0714" w:rsidRDefault="000B0D5D" w:rsidP="0059749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D071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D0714" w:rsidRDefault="00FD0714" w:rsidP="00597493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D0714" w:rsidRDefault="00FD0714" w:rsidP="00597493">
    <w:pPr>
      <w:pStyle w:val="Footer"/>
      <w:framePr w:wrap="around" w:vAnchor="text" w:hAnchor="margin" w:xAlign="right" w:y="1"/>
      <w:rPr>
        <w:rStyle w:val="PageNumber"/>
      </w:rPr>
    </w:pPr>
  </w:p>
  <w:p w:rsidR="00FD0714" w:rsidRDefault="00FD0714" w:rsidP="0059749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7265" w:rsidRDefault="00C07265">
      <w:r>
        <w:separator/>
      </w:r>
    </w:p>
  </w:footnote>
  <w:footnote w:type="continuationSeparator" w:id="0">
    <w:p w:rsidR="00C07265" w:rsidRDefault="00C072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D4FBB"/>
    <w:multiLevelType w:val="hybridMultilevel"/>
    <w:tmpl w:val="4202C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DA6354"/>
    <w:multiLevelType w:val="hybridMultilevel"/>
    <w:tmpl w:val="4E72EA48"/>
    <w:lvl w:ilvl="0" w:tplc="77AEC1C2">
      <w:start w:val="1"/>
      <w:numFmt w:val="decimal"/>
      <w:lvlText w:val="%1."/>
      <w:lvlJc w:val="left"/>
      <w:pPr>
        <w:tabs>
          <w:tab w:val="num" w:pos="6480"/>
        </w:tabs>
        <w:ind w:left="6480" w:hanging="57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18CD2DE6"/>
    <w:multiLevelType w:val="hybridMultilevel"/>
    <w:tmpl w:val="047EC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2717C6A"/>
    <w:multiLevelType w:val="hybridMultilevel"/>
    <w:tmpl w:val="903260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4FF7D1F"/>
    <w:multiLevelType w:val="hybridMultilevel"/>
    <w:tmpl w:val="CC546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9850DEC"/>
    <w:multiLevelType w:val="hybridMultilevel"/>
    <w:tmpl w:val="79A4F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49A357D"/>
    <w:multiLevelType w:val="hybridMultilevel"/>
    <w:tmpl w:val="8CBA61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BD76388"/>
    <w:multiLevelType w:val="hybridMultilevel"/>
    <w:tmpl w:val="63E476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3EE526B5"/>
    <w:multiLevelType w:val="hybridMultilevel"/>
    <w:tmpl w:val="047EC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5853926"/>
    <w:multiLevelType w:val="hybridMultilevel"/>
    <w:tmpl w:val="D02817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251308D"/>
    <w:multiLevelType w:val="hybridMultilevel"/>
    <w:tmpl w:val="B29C7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6D25200"/>
    <w:multiLevelType w:val="hybridMultilevel"/>
    <w:tmpl w:val="047EC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0B06F5E"/>
    <w:multiLevelType w:val="hybridMultilevel"/>
    <w:tmpl w:val="F4CCEB7E"/>
    <w:lvl w:ilvl="0" w:tplc="5E764C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7D5C10B9"/>
    <w:multiLevelType w:val="hybridMultilevel"/>
    <w:tmpl w:val="4E72EA48"/>
    <w:lvl w:ilvl="0" w:tplc="77AEC1C2">
      <w:start w:val="1"/>
      <w:numFmt w:val="decimal"/>
      <w:lvlText w:val="%1."/>
      <w:lvlJc w:val="left"/>
      <w:pPr>
        <w:tabs>
          <w:tab w:val="num" w:pos="6480"/>
        </w:tabs>
        <w:ind w:left="6480" w:hanging="57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2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</w:num>
  <w:num w:numId="4">
    <w:abstractNumId w:val="1"/>
  </w:num>
  <w:num w:numId="5">
    <w:abstractNumId w:val="13"/>
  </w:num>
  <w:num w:numId="6">
    <w:abstractNumId w:val="0"/>
  </w:num>
  <w:num w:numId="7">
    <w:abstractNumId w:val="6"/>
  </w:num>
  <w:num w:numId="8">
    <w:abstractNumId w:val="3"/>
  </w:num>
  <w:num w:numId="9">
    <w:abstractNumId w:val="4"/>
  </w:num>
  <w:num w:numId="10">
    <w:abstractNumId w:val="2"/>
  </w:num>
  <w:num w:numId="11">
    <w:abstractNumId w:val="8"/>
  </w:num>
  <w:num w:numId="12">
    <w:abstractNumId w:val="5"/>
  </w:num>
  <w:num w:numId="13">
    <w:abstractNumId w:val="11"/>
  </w:num>
  <w:num w:numId="14">
    <w:abstractNumId w:val="7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KxNDMxMDWzMDMwMTZT0lEKTi0uzszPAykwrAUAxrKEciwAAAA="/>
  </w:docVars>
  <w:rsids>
    <w:rsidRoot w:val="00F72FEA"/>
    <w:rsid w:val="00005DB1"/>
    <w:rsid w:val="00013E36"/>
    <w:rsid w:val="0006566C"/>
    <w:rsid w:val="00091693"/>
    <w:rsid w:val="000A195A"/>
    <w:rsid w:val="000B0D5D"/>
    <w:rsid w:val="001038F7"/>
    <w:rsid w:val="0012249B"/>
    <w:rsid w:val="00132132"/>
    <w:rsid w:val="0014643C"/>
    <w:rsid w:val="00165F40"/>
    <w:rsid w:val="00180CE4"/>
    <w:rsid w:val="0019536B"/>
    <w:rsid w:val="001A3CDD"/>
    <w:rsid w:val="001B5BB7"/>
    <w:rsid w:val="00202425"/>
    <w:rsid w:val="00220557"/>
    <w:rsid w:val="00225432"/>
    <w:rsid w:val="00246EFE"/>
    <w:rsid w:val="00251A30"/>
    <w:rsid w:val="00252210"/>
    <w:rsid w:val="00281411"/>
    <w:rsid w:val="002C19DF"/>
    <w:rsid w:val="002C52D8"/>
    <w:rsid w:val="002E2DA8"/>
    <w:rsid w:val="002E79CE"/>
    <w:rsid w:val="002F549B"/>
    <w:rsid w:val="00324ECE"/>
    <w:rsid w:val="00326E61"/>
    <w:rsid w:val="0035493B"/>
    <w:rsid w:val="003822DF"/>
    <w:rsid w:val="003D38FF"/>
    <w:rsid w:val="00487A05"/>
    <w:rsid w:val="004B5A47"/>
    <w:rsid w:val="004C143F"/>
    <w:rsid w:val="00544009"/>
    <w:rsid w:val="00553A0C"/>
    <w:rsid w:val="00562021"/>
    <w:rsid w:val="00567303"/>
    <w:rsid w:val="00576D8C"/>
    <w:rsid w:val="00597493"/>
    <w:rsid w:val="005A2FB8"/>
    <w:rsid w:val="005C5BDB"/>
    <w:rsid w:val="005D0F0C"/>
    <w:rsid w:val="005E290B"/>
    <w:rsid w:val="005E61A8"/>
    <w:rsid w:val="005F7F5C"/>
    <w:rsid w:val="00601BE7"/>
    <w:rsid w:val="006063CA"/>
    <w:rsid w:val="0062191A"/>
    <w:rsid w:val="00633854"/>
    <w:rsid w:val="00650E6C"/>
    <w:rsid w:val="006A0583"/>
    <w:rsid w:val="006F1B38"/>
    <w:rsid w:val="0071445B"/>
    <w:rsid w:val="007256F4"/>
    <w:rsid w:val="007340DD"/>
    <w:rsid w:val="00737B03"/>
    <w:rsid w:val="007706A3"/>
    <w:rsid w:val="00775A67"/>
    <w:rsid w:val="007842EC"/>
    <w:rsid w:val="007D7700"/>
    <w:rsid w:val="008318F6"/>
    <w:rsid w:val="0085674C"/>
    <w:rsid w:val="00865BB9"/>
    <w:rsid w:val="008661EB"/>
    <w:rsid w:val="008A582D"/>
    <w:rsid w:val="008C131D"/>
    <w:rsid w:val="008D5FCD"/>
    <w:rsid w:val="00903986"/>
    <w:rsid w:val="00933F0A"/>
    <w:rsid w:val="00977F11"/>
    <w:rsid w:val="009829A4"/>
    <w:rsid w:val="00992680"/>
    <w:rsid w:val="009C6061"/>
    <w:rsid w:val="009C6A76"/>
    <w:rsid w:val="009E486A"/>
    <w:rsid w:val="009E7BA5"/>
    <w:rsid w:val="009F30B8"/>
    <w:rsid w:val="00A3417D"/>
    <w:rsid w:val="00A35600"/>
    <w:rsid w:val="00A51EA7"/>
    <w:rsid w:val="00A85FF7"/>
    <w:rsid w:val="00AC6AC7"/>
    <w:rsid w:val="00AE2230"/>
    <w:rsid w:val="00AF5178"/>
    <w:rsid w:val="00B0656C"/>
    <w:rsid w:val="00B36249"/>
    <w:rsid w:val="00B64E9F"/>
    <w:rsid w:val="00B84D6C"/>
    <w:rsid w:val="00BB1E2F"/>
    <w:rsid w:val="00BD685C"/>
    <w:rsid w:val="00C07265"/>
    <w:rsid w:val="00C142A8"/>
    <w:rsid w:val="00C17126"/>
    <w:rsid w:val="00C3032B"/>
    <w:rsid w:val="00C47E57"/>
    <w:rsid w:val="00C5056F"/>
    <w:rsid w:val="00C52522"/>
    <w:rsid w:val="00C52D01"/>
    <w:rsid w:val="00C72113"/>
    <w:rsid w:val="00C764E6"/>
    <w:rsid w:val="00C77DD5"/>
    <w:rsid w:val="00C82ADA"/>
    <w:rsid w:val="00CB4BD6"/>
    <w:rsid w:val="00CD251D"/>
    <w:rsid w:val="00CD75E6"/>
    <w:rsid w:val="00CE4150"/>
    <w:rsid w:val="00D222E3"/>
    <w:rsid w:val="00D2365B"/>
    <w:rsid w:val="00D43475"/>
    <w:rsid w:val="00D47427"/>
    <w:rsid w:val="00D50FC1"/>
    <w:rsid w:val="00D560E2"/>
    <w:rsid w:val="00D8143D"/>
    <w:rsid w:val="00DA1171"/>
    <w:rsid w:val="00DD5A9F"/>
    <w:rsid w:val="00E04D0B"/>
    <w:rsid w:val="00E06975"/>
    <w:rsid w:val="00E57DB4"/>
    <w:rsid w:val="00EE3CE0"/>
    <w:rsid w:val="00F276F4"/>
    <w:rsid w:val="00F72FEA"/>
    <w:rsid w:val="00FD0714"/>
    <w:rsid w:val="00FD2E2E"/>
    <w:rsid w:val="00FE1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3CDD"/>
    <w:rPr>
      <w:sz w:val="24"/>
      <w:szCs w:val="24"/>
    </w:rPr>
  </w:style>
  <w:style w:type="paragraph" w:styleId="Heading1">
    <w:name w:val="heading 1"/>
    <w:basedOn w:val="Normal"/>
    <w:next w:val="Normal"/>
    <w:qFormat/>
    <w:rsid w:val="00597493"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974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59749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97493"/>
  </w:style>
  <w:style w:type="paragraph" w:styleId="Header">
    <w:name w:val="header"/>
    <w:basedOn w:val="Normal"/>
    <w:rsid w:val="009C6061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qFormat/>
    <w:rsid w:val="00544009"/>
    <w:pPr>
      <w:ind w:left="720"/>
    </w:pPr>
  </w:style>
  <w:style w:type="paragraph" w:styleId="BalloonText">
    <w:name w:val="Balloon Text"/>
    <w:basedOn w:val="Normal"/>
    <w:semiHidden/>
    <w:rsid w:val="00553A0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3CDD"/>
    <w:rPr>
      <w:sz w:val="24"/>
      <w:szCs w:val="24"/>
    </w:rPr>
  </w:style>
  <w:style w:type="paragraph" w:styleId="Heading1">
    <w:name w:val="heading 1"/>
    <w:basedOn w:val="Normal"/>
    <w:next w:val="Normal"/>
    <w:qFormat/>
    <w:rsid w:val="00597493"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974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59749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97493"/>
  </w:style>
  <w:style w:type="paragraph" w:styleId="Header">
    <w:name w:val="header"/>
    <w:basedOn w:val="Normal"/>
    <w:rsid w:val="009C6061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qFormat/>
    <w:rsid w:val="00544009"/>
    <w:pPr>
      <w:ind w:left="720"/>
    </w:pPr>
  </w:style>
  <w:style w:type="paragraph" w:styleId="BalloonText">
    <w:name w:val="Balloon Text"/>
    <w:basedOn w:val="Normal"/>
    <w:semiHidden/>
    <w:rsid w:val="00553A0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23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A UNIVERSITY CHENNAI</vt:lpstr>
    </vt:vector>
  </TitlesOfParts>
  <Company>Centre for Research, Anna University</Company>
  <LinksUpToDate>false</LinksUpToDate>
  <CharactersWithSpaces>9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A UNIVERSITY CHENNAI</dc:title>
  <dc:creator>Sivalingam</dc:creator>
  <cp:lastModifiedBy>Revathy</cp:lastModifiedBy>
  <cp:revision>4</cp:revision>
  <cp:lastPrinted>2013-01-07T07:09:00Z</cp:lastPrinted>
  <dcterms:created xsi:type="dcterms:W3CDTF">2023-06-29T07:08:00Z</dcterms:created>
  <dcterms:modified xsi:type="dcterms:W3CDTF">2023-06-29T07:13:00Z</dcterms:modified>
</cp:coreProperties>
</file>